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7E4C" w:rsidRPr="00BE7E4C" w:rsidRDefault="00BE7E4C" w:rsidP="00BE7E4C"/>
    <w:p w:rsidR="00BE7E4C" w:rsidRPr="00BE7E4C" w:rsidRDefault="00BE7E4C" w:rsidP="00BE7E4C">
      <w:pPr>
        <w:numPr>
          <w:ilvl w:val="0"/>
          <w:numId w:val="1"/>
        </w:numPr>
      </w:pPr>
      <w:r w:rsidRPr="00BE7E4C">
        <w:rPr>
          <w:rFonts w:hint="eastAsia"/>
        </w:rPr>
        <w:t>职位</w:t>
      </w:r>
      <w:r w:rsidRPr="00BE7E4C">
        <w:t xml:space="preserve"> </w:t>
      </w:r>
      <w:r w:rsidRPr="00BE7E4C">
        <w:rPr>
          <w:rFonts w:hint="eastAsia"/>
        </w:rPr>
        <w:t>名称</w:t>
      </w:r>
      <w:r w:rsidRPr="00BE7E4C">
        <w:t xml:space="preserve"> </w:t>
      </w:r>
      <w:r w:rsidRPr="00BE7E4C">
        <w:rPr>
          <w:rFonts w:hint="eastAsia"/>
        </w:rPr>
        <w:t>与</w:t>
      </w:r>
      <w:r w:rsidRPr="00BE7E4C">
        <w:t xml:space="preserve"> </w:t>
      </w:r>
      <w:r w:rsidRPr="00BE7E4C">
        <w:rPr>
          <w:rFonts w:hint="eastAsia"/>
        </w:rPr>
        <w:t>工资</w:t>
      </w:r>
    </w:p>
    <w:p w:rsidR="00BE7E4C" w:rsidRPr="00BE7E4C" w:rsidRDefault="00BE7E4C" w:rsidP="00BE7E4C"/>
    <w:p w:rsidR="00BE7E4C" w:rsidRPr="00BE7E4C" w:rsidRDefault="00BE7E4C" w:rsidP="00BE7E4C">
      <w:r w:rsidRPr="00BE7E4C">
        <w:rPr>
          <w:rFonts w:hint="eastAsia"/>
        </w:rPr>
        <w:t>中文教师</w:t>
      </w:r>
      <w:r w:rsidRPr="00BE7E4C">
        <w:t xml:space="preserve"> 1 </w:t>
      </w:r>
      <w:r w:rsidRPr="00BE7E4C">
        <w:rPr>
          <w:rFonts w:hint="eastAsia"/>
        </w:rPr>
        <w:t>位</w:t>
      </w:r>
      <w:bookmarkStart w:id="0" w:name="_GoBack"/>
      <w:bookmarkEnd w:id="0"/>
    </w:p>
    <w:p w:rsidR="00BE7E4C" w:rsidRPr="00BE7E4C" w:rsidRDefault="00BE7E4C" w:rsidP="00BE7E4C">
      <w:r w:rsidRPr="00BE7E4C">
        <w:rPr>
          <w:rFonts w:hint="eastAsia"/>
        </w:rPr>
        <w:t>工资</w:t>
      </w:r>
      <w:r w:rsidR="003406AF">
        <w:t xml:space="preserve">   12,6</w:t>
      </w:r>
      <w:r w:rsidR="003406AF">
        <w:rPr>
          <w:rFonts w:hint="cs"/>
          <w:cs/>
        </w:rPr>
        <w:t>5</w:t>
      </w:r>
      <w:r w:rsidRPr="00BE7E4C">
        <w:t xml:space="preserve">0    </w:t>
      </w:r>
      <w:r w:rsidRPr="00BE7E4C">
        <w:rPr>
          <w:rFonts w:hint="eastAsia"/>
        </w:rPr>
        <w:t>泰铢</w:t>
      </w:r>
    </w:p>
    <w:p w:rsidR="00BE7E4C" w:rsidRPr="00BE7E4C" w:rsidRDefault="00BE7E4C" w:rsidP="00BE7E4C"/>
    <w:p w:rsidR="00BE7E4C" w:rsidRPr="00BE7E4C" w:rsidRDefault="00BE7E4C" w:rsidP="00BE7E4C">
      <w:pPr>
        <w:numPr>
          <w:ilvl w:val="0"/>
          <w:numId w:val="1"/>
        </w:numPr>
      </w:pPr>
      <w:r w:rsidRPr="00BE7E4C">
        <w:rPr>
          <w:rFonts w:hint="eastAsia"/>
        </w:rPr>
        <w:t>工作任务</w:t>
      </w:r>
    </w:p>
    <w:p w:rsidR="00BE7E4C" w:rsidRPr="00BE7E4C" w:rsidRDefault="00BE7E4C" w:rsidP="00BE7E4C">
      <w:pPr>
        <w:numPr>
          <w:ilvl w:val="0"/>
          <w:numId w:val="2"/>
        </w:numPr>
      </w:pPr>
      <w:r w:rsidRPr="00BE7E4C">
        <w:rPr>
          <w:rFonts w:hint="eastAsia"/>
        </w:rPr>
        <w:t>教学任务</w:t>
      </w:r>
      <w:r w:rsidRPr="00BE7E4C">
        <w:t xml:space="preserve">       15</w:t>
      </w:r>
      <w:r w:rsidRPr="00BE7E4C">
        <w:rPr>
          <w:rFonts w:hint="eastAsia"/>
        </w:rPr>
        <w:t>学时</w:t>
      </w:r>
      <w:r w:rsidRPr="00BE7E4C">
        <w:t>/</w:t>
      </w:r>
      <w:r w:rsidRPr="00BE7E4C">
        <w:rPr>
          <w:rFonts w:hint="eastAsia"/>
        </w:rPr>
        <w:t>周</w:t>
      </w:r>
      <w:r w:rsidRPr="00BE7E4C">
        <w:t>/</w:t>
      </w:r>
      <w:r w:rsidRPr="00BE7E4C">
        <w:rPr>
          <w:rFonts w:hint="eastAsia"/>
        </w:rPr>
        <w:t>学期</w:t>
      </w:r>
    </w:p>
    <w:p w:rsidR="00BE7E4C" w:rsidRPr="00BE7E4C" w:rsidRDefault="00BE7E4C" w:rsidP="00BE7E4C">
      <w:r w:rsidRPr="00BE7E4C">
        <w:rPr>
          <w:rFonts w:hint="eastAsia"/>
        </w:rPr>
        <w:t>其他教学任务</w:t>
      </w:r>
      <w:r w:rsidRPr="00BE7E4C">
        <w:t xml:space="preserve"> </w:t>
      </w:r>
      <w:r w:rsidRPr="00BE7E4C">
        <w:rPr>
          <w:rFonts w:hint="eastAsia"/>
        </w:rPr>
        <w:t>如</w:t>
      </w:r>
      <w:r w:rsidRPr="00BE7E4C">
        <w:t xml:space="preserve"> </w:t>
      </w:r>
      <w:r w:rsidRPr="00BE7E4C">
        <w:rPr>
          <w:rFonts w:hint="eastAsia"/>
        </w:rPr>
        <w:t>准备教学大纲，出考试题，监考等等</w:t>
      </w:r>
    </w:p>
    <w:p w:rsidR="00BE7E4C" w:rsidRPr="00BE7E4C" w:rsidRDefault="00BE7E4C" w:rsidP="00BE7E4C">
      <w:pPr>
        <w:numPr>
          <w:ilvl w:val="0"/>
          <w:numId w:val="2"/>
        </w:numPr>
      </w:pPr>
      <w:r w:rsidRPr="00BE7E4C">
        <w:rPr>
          <w:rFonts w:hint="eastAsia"/>
        </w:rPr>
        <w:t>教</w:t>
      </w:r>
      <w:r w:rsidRPr="00BE7E4C">
        <w:t xml:space="preserve">HSK </w:t>
      </w:r>
      <w:r w:rsidRPr="00BE7E4C">
        <w:rPr>
          <w:rFonts w:hint="eastAsia"/>
        </w:rPr>
        <w:t>汉语培顺班</w:t>
      </w:r>
    </w:p>
    <w:p w:rsidR="00BE7E4C" w:rsidRPr="00BE7E4C" w:rsidRDefault="00BE7E4C" w:rsidP="00BE7E4C">
      <w:pPr>
        <w:numPr>
          <w:ilvl w:val="0"/>
          <w:numId w:val="2"/>
        </w:numPr>
      </w:pPr>
      <w:r w:rsidRPr="00BE7E4C">
        <w:rPr>
          <w:rFonts w:hint="eastAsia"/>
        </w:rPr>
        <w:t>同学班主任任务</w:t>
      </w:r>
    </w:p>
    <w:p w:rsidR="00BE7E4C" w:rsidRPr="00BE7E4C" w:rsidRDefault="00BE7E4C" w:rsidP="00BE7E4C">
      <w:pPr>
        <w:numPr>
          <w:ilvl w:val="0"/>
          <w:numId w:val="2"/>
        </w:numPr>
      </w:pPr>
      <w:r w:rsidRPr="00BE7E4C">
        <w:rPr>
          <w:rFonts w:hint="eastAsia"/>
        </w:rPr>
        <w:t>翻译任务</w:t>
      </w:r>
    </w:p>
    <w:p w:rsidR="00BE7E4C" w:rsidRPr="00BE7E4C" w:rsidRDefault="00BE7E4C" w:rsidP="00BE7E4C"/>
    <w:p w:rsidR="00BE7E4C" w:rsidRPr="00BE7E4C" w:rsidRDefault="00BE7E4C" w:rsidP="00BE7E4C">
      <w:pPr>
        <w:numPr>
          <w:ilvl w:val="0"/>
          <w:numId w:val="1"/>
        </w:numPr>
      </w:pPr>
      <w:r w:rsidRPr="00BE7E4C">
        <w:rPr>
          <w:rFonts w:hint="eastAsia"/>
        </w:rPr>
        <w:t>职位属性</w:t>
      </w:r>
    </w:p>
    <w:p w:rsidR="00BE7E4C" w:rsidRPr="00BE7E4C" w:rsidRDefault="00BE7E4C" w:rsidP="00BE7E4C">
      <w:pPr>
        <w:numPr>
          <w:ilvl w:val="0"/>
          <w:numId w:val="2"/>
        </w:numPr>
      </w:pPr>
      <w:r w:rsidRPr="00BE7E4C">
        <w:rPr>
          <w:rFonts w:hint="eastAsia"/>
        </w:rPr>
        <w:t>中国国籍</w:t>
      </w:r>
    </w:p>
    <w:p w:rsidR="00BE7E4C" w:rsidRPr="00BE7E4C" w:rsidRDefault="00BE7E4C" w:rsidP="00BE7E4C">
      <w:pPr>
        <w:numPr>
          <w:ilvl w:val="0"/>
          <w:numId w:val="2"/>
        </w:numPr>
      </w:pPr>
      <w:r w:rsidRPr="00BE7E4C">
        <w:rPr>
          <w:rFonts w:hint="eastAsia"/>
        </w:rPr>
        <w:t>使用中文普通话</w:t>
      </w:r>
    </w:p>
    <w:p w:rsidR="00BE7E4C" w:rsidRPr="00BE7E4C" w:rsidRDefault="00BE7E4C" w:rsidP="00BE7E4C">
      <w:pPr>
        <w:numPr>
          <w:ilvl w:val="0"/>
          <w:numId w:val="2"/>
        </w:numPr>
      </w:pPr>
      <w:r w:rsidRPr="00BE7E4C">
        <w:rPr>
          <w:rFonts w:hint="eastAsia"/>
        </w:rPr>
        <w:t>本科毕业</w:t>
      </w:r>
    </w:p>
    <w:p w:rsidR="00BE7E4C" w:rsidRPr="00BE7E4C" w:rsidRDefault="00BE7E4C" w:rsidP="00BE7E4C"/>
    <w:p w:rsidR="00BE7E4C" w:rsidRPr="00BE7E4C" w:rsidRDefault="00BE7E4C" w:rsidP="00BE7E4C">
      <w:pPr>
        <w:numPr>
          <w:ilvl w:val="0"/>
          <w:numId w:val="1"/>
        </w:numPr>
      </w:pPr>
      <w:r w:rsidRPr="00BE7E4C">
        <w:rPr>
          <w:rFonts w:hint="eastAsia"/>
        </w:rPr>
        <w:t>报名单位地点及时间</w:t>
      </w:r>
    </w:p>
    <w:p w:rsidR="00BE7E4C" w:rsidRPr="00BE7E4C" w:rsidRDefault="00BE7E4C" w:rsidP="00BE7E4C">
      <w:r w:rsidRPr="00BE7E4C">
        <w:rPr>
          <w:rFonts w:hint="eastAsia"/>
        </w:rPr>
        <w:t>碧差汶皇家大学</w:t>
      </w:r>
    </w:p>
    <w:p w:rsidR="00BE7E4C" w:rsidRPr="00BE7E4C" w:rsidRDefault="00BE7E4C" w:rsidP="00BE7E4C">
      <w:r w:rsidRPr="00BE7E4C">
        <w:rPr>
          <w:rFonts w:hint="eastAsia"/>
        </w:rPr>
        <w:t>联系电话</w:t>
      </w:r>
      <w:r w:rsidRPr="00BE7E4C">
        <w:t xml:space="preserve">  093-2529029</w:t>
      </w:r>
    </w:p>
    <w:p w:rsidR="00BE7E4C" w:rsidRPr="00BE7E4C" w:rsidRDefault="00BE7E4C" w:rsidP="00BE7E4C">
      <w:r w:rsidRPr="00BE7E4C">
        <w:rPr>
          <w:rFonts w:hint="eastAsia"/>
        </w:rPr>
        <w:t>联系人</w:t>
      </w:r>
      <w:r w:rsidRPr="00BE7E4C">
        <w:t xml:space="preserve">      </w:t>
      </w:r>
      <w:r w:rsidRPr="00BE7E4C">
        <w:rPr>
          <w:rFonts w:hint="eastAsia"/>
        </w:rPr>
        <w:t>潘娜</w:t>
      </w:r>
      <w:r w:rsidRPr="00BE7E4C">
        <w:t xml:space="preserve">    </w:t>
      </w:r>
      <w:hyperlink r:id="rId5" w:history="1">
        <w:r w:rsidRPr="00BE7E4C">
          <w:rPr>
            <w:rStyle w:val="Hyperlink"/>
          </w:rPr>
          <w:t>kantapat11@yahoo.co.th</w:t>
        </w:r>
      </w:hyperlink>
    </w:p>
    <w:p w:rsidR="00BE7E4C" w:rsidRPr="00BE7E4C" w:rsidRDefault="00BE7E4C" w:rsidP="00BE7E4C">
      <w:r w:rsidRPr="00BE7E4C">
        <w:rPr>
          <w:rFonts w:hint="eastAsia"/>
        </w:rPr>
        <w:t>时间</w:t>
      </w:r>
      <w:r w:rsidRPr="00BE7E4C">
        <w:tab/>
      </w:r>
      <w:r w:rsidRPr="00BE7E4C">
        <w:tab/>
        <w:t>08.30-16.30</w:t>
      </w:r>
    </w:p>
    <w:p w:rsidR="00BE7E4C" w:rsidRPr="00BE7E4C" w:rsidRDefault="00BE7E4C" w:rsidP="00BE7E4C">
      <w:r w:rsidRPr="00BE7E4C">
        <w:rPr>
          <w:rFonts w:hint="eastAsia"/>
        </w:rPr>
        <w:t>报名期</w:t>
      </w:r>
      <w:r w:rsidRPr="00BE7E4C">
        <w:tab/>
      </w:r>
    </w:p>
    <w:p w:rsidR="00BE7E4C" w:rsidRPr="00BE7E4C" w:rsidRDefault="00BE7E4C" w:rsidP="00BE7E4C"/>
    <w:p w:rsidR="00BE7E4C" w:rsidRPr="00BE7E4C" w:rsidRDefault="00BE7E4C" w:rsidP="00BE7E4C">
      <w:pPr>
        <w:numPr>
          <w:ilvl w:val="0"/>
          <w:numId w:val="1"/>
        </w:numPr>
      </w:pPr>
      <w:r w:rsidRPr="00BE7E4C">
        <w:rPr>
          <w:rFonts w:hint="eastAsia"/>
        </w:rPr>
        <w:t>文件证据及认证</w:t>
      </w:r>
    </w:p>
    <w:p w:rsidR="00BE7E4C" w:rsidRPr="00BE7E4C" w:rsidRDefault="00BE7E4C" w:rsidP="00BE7E4C">
      <w:pPr>
        <w:numPr>
          <w:ilvl w:val="0"/>
          <w:numId w:val="2"/>
        </w:numPr>
      </w:pPr>
      <w:r w:rsidRPr="00BE7E4C">
        <w:rPr>
          <w:rFonts w:hint="eastAsia"/>
        </w:rPr>
        <w:t>填报名表</w:t>
      </w:r>
    </w:p>
    <w:p w:rsidR="00BE7E4C" w:rsidRPr="00BE7E4C" w:rsidRDefault="00BE7E4C" w:rsidP="00BE7E4C">
      <w:pPr>
        <w:numPr>
          <w:ilvl w:val="0"/>
          <w:numId w:val="2"/>
        </w:numPr>
      </w:pPr>
      <w:r w:rsidRPr="00BE7E4C">
        <w:rPr>
          <w:rFonts w:hint="eastAsia"/>
        </w:rPr>
        <w:t>毕业证书，成绩单，学位证书（该认证）</w:t>
      </w:r>
    </w:p>
    <w:p w:rsidR="00BE7E4C" w:rsidRPr="00BE7E4C" w:rsidRDefault="00BE7E4C" w:rsidP="00BE7E4C">
      <w:pPr>
        <w:numPr>
          <w:ilvl w:val="0"/>
          <w:numId w:val="2"/>
        </w:numPr>
      </w:pPr>
      <w:r w:rsidRPr="00BE7E4C">
        <w:rPr>
          <w:rFonts w:hint="eastAsia"/>
        </w:rPr>
        <w:t>正是照片</w:t>
      </w:r>
      <w:r w:rsidRPr="00BE7E4C">
        <w:t xml:space="preserve"> 1 </w:t>
      </w:r>
      <w:r w:rsidRPr="00BE7E4C">
        <w:rPr>
          <w:rFonts w:hint="eastAsia"/>
        </w:rPr>
        <w:t>寸</w:t>
      </w:r>
      <w:r w:rsidRPr="00BE7E4C">
        <w:t xml:space="preserve"> 1 </w:t>
      </w:r>
      <w:r w:rsidRPr="00BE7E4C">
        <w:rPr>
          <w:rFonts w:hint="eastAsia"/>
        </w:rPr>
        <w:t>张</w:t>
      </w:r>
    </w:p>
    <w:p w:rsidR="000A038E" w:rsidRDefault="00BE7E4C" w:rsidP="000B0EEC">
      <w:pPr>
        <w:numPr>
          <w:ilvl w:val="0"/>
          <w:numId w:val="2"/>
        </w:numPr>
        <w:rPr>
          <w:rFonts w:hint="cs"/>
        </w:rPr>
      </w:pPr>
      <w:r w:rsidRPr="00BE7E4C">
        <w:rPr>
          <w:rFonts w:hint="eastAsia"/>
        </w:rPr>
        <w:t>工作经验</w:t>
      </w:r>
      <w:r w:rsidRPr="00BE7E4C">
        <w:t xml:space="preserve"> </w:t>
      </w:r>
      <w:r w:rsidR="000B0EEC">
        <w:rPr>
          <w:rFonts w:hint="eastAsia"/>
        </w:rPr>
        <w:t>（工作史</w:t>
      </w:r>
    </w:p>
    <w:sectPr w:rsidR="000A03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78705F"/>
    <w:multiLevelType w:val="hybridMultilevel"/>
    <w:tmpl w:val="7486C8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19E1491"/>
    <w:multiLevelType w:val="hybridMultilevel"/>
    <w:tmpl w:val="18D29E80"/>
    <w:lvl w:ilvl="0" w:tplc="FBDA6CD2">
      <w:start w:val="2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bS0NDY3tDQzsbRQ0lEKTi0uzszPAykwrAUA0v2ZWSwAAAA="/>
  </w:docVars>
  <w:rsids>
    <w:rsidRoot w:val="00BE7E4C"/>
    <w:rsid w:val="000A038E"/>
    <w:rsid w:val="000B0EEC"/>
    <w:rsid w:val="003406AF"/>
    <w:rsid w:val="00BE7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9BE302-2013-4978-8E22-6AB07CEA6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7E4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E7E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317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antapat11@yahoo.co.th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</Words>
  <Characters>289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c.com</dc:creator>
  <cp:keywords/>
  <dc:description/>
  <cp:lastModifiedBy>kea</cp:lastModifiedBy>
  <cp:revision>3</cp:revision>
  <dcterms:created xsi:type="dcterms:W3CDTF">2019-08-06T08:01:00Z</dcterms:created>
  <dcterms:modified xsi:type="dcterms:W3CDTF">2019-08-06T08:01:00Z</dcterms:modified>
</cp:coreProperties>
</file>